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2" w:name="internship-application-letter"/>
    <w:p>
      <w:pPr>
        <w:pStyle w:val="Heading1"/>
      </w:pPr>
      <w:r>
        <w:t xml:space="preserve">INTERNSHIP APPLICATION LETTER</w:t>
      </w:r>
    </w:p>
    <w:bookmarkStart w:id="21" w:name="for-veterinarian-internship-position"/>
    <w:p>
      <w:pPr>
        <w:pStyle w:val="Heading2"/>
      </w:pPr>
      <w:r>
        <w:t xml:space="preserve">FOR VETERINARIAN INTERNSHIP POSITION</w:t>
      </w:r>
    </w:p>
    <w:p>
      <w:pPr>
        <w:pStyle w:val="FirstParagraph"/>
      </w:pPr>
      <w:r>
        <w:rPr>
          <w:bCs/>
          <w:b/>
        </w:rPr>
        <w:t xml:space="preserve">October 26, 2023</w:t>
      </w:r>
    </w:p>
    <w:p>
      <w:pPr>
        <w:pStyle w:val="BodyText"/>
      </w:pPr>
      <w:r>
        <w:t xml:space="preserve">Dr. Anastasia Petrova</w:t>
      </w:r>
      <w:r>
        <w:br/>
      </w:r>
      <w:r>
        <w:t xml:space="preserve">Head of Clinical Operations</w:t>
      </w:r>
      <w:r>
        <w:br/>
      </w:r>
      <w:r>
        <w:t xml:space="preserve">Veterinary Care Center Moscow</w:t>
      </w:r>
      <w:r>
        <w:br/>
      </w:r>
      <w:r>
        <w:t xml:space="preserve">Novokuznetskaya Street, Building 15A</w:t>
      </w:r>
      <w:r>
        <w:br/>
      </w:r>
      <w:r>
        <w:t xml:space="preserve">Moscow, Russia 107045</w:t>
      </w:r>
    </w:p>
    <w:bookmarkStart w:id="20" w:name="dear-dr.-petrova"/>
    <w:p>
      <w:pPr>
        <w:pStyle w:val="Heading3"/>
      </w:pPr>
      <w:r>
        <w:t xml:space="preserve">Dear Dr. Petrova,</w:t>
      </w:r>
    </w:p>
    <w:p>
      <w:pPr>
        <w:pStyle w:val="FirstParagraph"/>
      </w:pPr>
      <w:r>
        <w:t xml:space="preserve">I am writing with profound enthusiasm to submit my application for the Veterinary Internship position at your distinguished institution in Russia Moscow. As a recently graduated Doctor of Veterinary Medicine from the University of Edinburgh with honors, I have meticulously crafted this Internship Application Letter to express my deep commitment to advancing veterinary medicine within the dynamic landscape of Russian animal healthcare. My academic background, hands-on clinical experience, and unwavering passion for animal welfare align precisely with the excellence your clinic embodies in Russia Moscow's evolving veterinary sector.</w:t>
      </w:r>
    </w:p>
    <w:p>
      <w:pPr>
        <w:pStyle w:val="BodyText"/>
      </w:pPr>
      <w:r>
        <w:t xml:space="preserve">Throughout my veterinary training at Edinburgh, I developed a comprehensive foundation in both companion animal medicine and public health practices. My clinical rotations included 600+ hours at the Royal (Dick) School of Veterinary Studies' teaching hospital, where I performed diagnostic procedures on over 500 cases spanning cardiology, dermatology, and emergency trauma care. Most significantly, I spearheaded a mobile vaccination initiative serving rural communities in Scotland—a project that ignited my understanding of veterinary medicine's critical role in community health infrastructure. This experience directly parallels the growing need for accessible veterinary services across Russia Moscow's expanding urban and peri-urban populations.</w:t>
      </w:r>
    </w:p>
    <w:p>
      <w:pPr>
        <w:pStyle w:val="BodyText"/>
      </w:pPr>
      <w:r>
        <w:t xml:space="preserve">My academic focus has consistently centered on One Health principles, a philosophy I believe is particularly vital for Russia Moscow where zoonotic disease surveillance intersects with rapidly changing urban ecosystems. During my final year, I authored a research paper on "Vector-Borne Disease Patterns in Eastern European Urban Environments" which was published in the *Journal of Veterinary Public Health*. This work examined Lyme disease trends across Central Europe and drew important parallels to emerging challenges in Moscow's peri-urban wildlife corridors—highlighting how urban expansion impacts both animal and human health. I am eager to contribute this perspective while learning from your clinic's established protocols for integrated animal-human health management.</w:t>
      </w:r>
    </w:p>
    <w:p>
      <w:pPr>
        <w:pStyle w:val="BodyText"/>
      </w:pPr>
      <w:r>
        <w:t xml:space="preserve">What truly compels me to seek an internship specifically in Russia Moscow is the city's unique position as a global veterinary hub undergoing remarkable professional evolution. Unlike many European capitals, Moscow maintains a fascinating blend of traditional animal husbandry practices alongside cutting-edge biotechnology—creating an unparalleled learning environment for emerging veterinarians. I have closely followed your clinic's innovative work in wildlife rehabilitation, particularly the recent partnership with Moscow Zoo to establish the city's first dedicated avian emergency unit. The opportunity to observe and participate in such pioneering efforts represents exactly the professional growth I seek through this Veterinary Internship.</w:t>
      </w:r>
    </w:p>
    <w:p>
      <w:pPr>
        <w:pStyle w:val="BodyText"/>
      </w:pPr>
      <w:r>
        <w:t xml:space="preserve">My technical competencies include proficiency in digital radiography interpretation, ultrasound diagnostics, and surgical techniques acquired through advanced training at Edinburgh's veterinary simulation center. I am fluent in English (IELTS 8.0) and have achieved B2 level Russian through intensive language study over the past year—allowing me to communicate effectively with patients' owners and colleagues during my internship. My practical experience extends beyond clinical work; I organized a student-led spay/neuter campaign at Edinburgh's animal shelter that reduced intake by 35% through community education, directly demonstrating my ability to implement sustainable veterinary initiatives—a skill I aim to adapt for Moscow's unique shelter dynamics.</w:t>
      </w:r>
    </w:p>
    <w:p>
      <w:pPr>
        <w:pStyle w:val="BodyText"/>
      </w:pPr>
      <w:r>
        <w:t xml:space="preserve">I understand that Russia Moscow presents both challenges and extraordinary opportunities for veterinary professionals. The city's complex urban environment—where apartment living coexists with sprawling parks and wildlife habitats—demands innovative approaches to animal care that differ significantly from Western European models. My previous work analyzing Moscow-based pet ownership surveys through the World Organisation for Animal Health (OIE) revealed a growing demand for specialized services like canine behavior counseling in high-rise communities. I am eager to learn how your clinic addresses such nuanced challenges while contributing my perspective on evidence-based practice improvements.</w:t>
      </w:r>
    </w:p>
    <w:p>
      <w:pPr>
        <w:pStyle w:val="BodyText"/>
      </w:pPr>
      <w:r>
        <w:t xml:space="preserve">My greatest professional aspiration is to become a Veterinarian who bridges international veterinary standards with local cultural contexts—a mission that requires deep immersion in the communities we serve. In Russia Moscow, I see not just an internship destination but a long-term professional home. The clinic's reputation for ethical practice and community engagement deeply resonates with my values: I witnessed similar principles during my volunteer work at the Moscow Animal Rescue Foundation's summer camp last year, where I assisted in rehabilitation of stray dogs while learning about Russian pet-keeping traditions. This experience confirmed that veterinary medicine in Russia Moscow thrives on both scientific rigor and cultural sensitivity.</w:t>
      </w:r>
    </w:p>
    <w:p>
      <w:pPr>
        <w:pStyle w:val="BodyText"/>
      </w:pPr>
      <w:r>
        <w:t xml:space="preserve">This Internship Application Letter represents far more than a formal request—it embodies my dedication to becoming a lifelong contributor to veterinary excellence. I am prepared to commit fully to your clinic's mission, understanding that meaningful development in Moscow's vibrant veterinary scene requires patience, humility, and eagerness to learn from every case. I would welcome the opportunity to discuss how my background in international veterinary practice could support your team's goals during an interview at your earliest convenience.</w:t>
      </w:r>
    </w:p>
    <w:p>
      <w:pPr>
        <w:pStyle w:val="BodyText"/>
      </w:pPr>
      <w:r>
        <w:t xml:space="preserve">Thank you for considering my application. I have attached my curriculum vitae detailing clinical experience and academic achievements, along with reference letters from Professor Michael Davies (Head of Small Animal Medicine) and Dr. Elena Volkova (OIE Consultant). I am available for an interview immediately upon receipt of this letter and will follow up within seven business days to confirm receipt.</w:t>
      </w:r>
    </w:p>
    <w:p>
      <w:pPr>
        <w:pStyle w:val="BodyText"/>
      </w:pPr>
      <w:r>
        <w:t xml:space="preserve">Sincerely,</w:t>
      </w:r>
    </w:p>
    <w:p>
      <w:pPr>
        <w:pStyle w:val="BodyText"/>
      </w:pPr>
      <w:r>
        <w:t xml:space="preserve">Elena Mikhaylovna Ivanova</w:t>
      </w:r>
    </w:p>
    <w:p>
      <w:pPr>
        <w:pStyle w:val="BodyText"/>
      </w:pPr>
      <w:r>
        <w:t xml:space="preserve">Doctor of Veterinary Medicine (DVM), University of Edinburgh</w:t>
      </w:r>
      <w:r>
        <w:br/>
      </w:r>
      <w:r>
        <w:t xml:space="preserve">Email: elena.ivanova.vet@ed.ac.uk | Phone: +44 7900 123456</w:t>
      </w:r>
      <w:r>
        <w:br/>
      </w:r>
      <w:r>
        <w:t xml:space="preserve">Russian Language Certification (B2) | References Available Upon Request</w:t>
      </w:r>
    </w:p>
    <w:p>
      <w:pPr>
        <w:pStyle w:val="BodyText"/>
      </w:pPr>
      <w:r>
        <w:rPr>
          <w:bCs/>
          <w:b/>
        </w:rPr>
        <w:t xml:space="preserve">Word Count:</w:t>
      </w:r>
      <w:r>
        <w:t xml:space="preserve"> </w:t>
      </w:r>
      <w:r>
        <w:t xml:space="preserve">847 words</w:t>
      </w:r>
    </w:p>
    <w:p>
      <w:pPr>
        <w:pStyle w:val="BodyText"/>
      </w:pPr>
      <w:r>
        <w:t xml:space="preserve">This Internship Application Letter has been specifically tailored for the Veterinary Internship opportunity in Russia Moscow, emphasizing cultural understanding, professional alignment with your clinic's mission, and commitment to advancing veterinary care in this unique urban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Russia Moscow</dc:title>
  <dc:creator/>
  <cp:keywords/>
  <dcterms:created xsi:type="dcterms:W3CDTF">2026-07-21T10:34:44Z</dcterms:created>
  <dcterms:modified xsi:type="dcterms:W3CDTF">2026-07-21T10:34:44Z</dcterms:modified>
</cp:coreProperties>
</file>

<file path=docProps/custom.xml><?xml version="1.0" encoding="utf-8"?>
<Properties xmlns="http://schemas.openxmlformats.org/officeDocument/2006/custom-properties" xmlns:vt="http://schemas.openxmlformats.org/officeDocument/2006/docPropsVTypes"/>
</file>